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BE493" w14:textId="7E732F5A" w:rsidR="00556832" w:rsidRPr="005E2247" w:rsidRDefault="00A956F4" w:rsidP="00FE5DD3">
      <w:pPr>
        <w:pStyle w:val="IntenseQuote"/>
        <w:rPr>
          <w:sz w:val="24"/>
          <w:szCs w:val="24"/>
        </w:rPr>
      </w:pPr>
      <w:r w:rsidRPr="005E2247">
        <w:rPr>
          <w:sz w:val="24"/>
          <w:szCs w:val="24"/>
        </w:rPr>
        <w:t>Material Impact Accelerator</w:t>
      </w:r>
      <w:r w:rsidR="004220EC" w:rsidRPr="005E2247">
        <w:rPr>
          <w:sz w:val="24"/>
          <w:szCs w:val="24"/>
        </w:rPr>
        <w:t xml:space="preserve"> </w:t>
      </w:r>
      <w:r w:rsidR="00E832B7" w:rsidRPr="005E2247">
        <w:rPr>
          <w:sz w:val="24"/>
          <w:szCs w:val="24"/>
        </w:rPr>
        <w:t>Application</w:t>
      </w:r>
    </w:p>
    <w:p w14:paraId="07F3D822" w14:textId="1658BACF" w:rsidR="003C0CD2" w:rsidRPr="00A956F4" w:rsidRDefault="6EACEFF0" w:rsidP="71FDF37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5F311FFA">
        <w:rPr>
          <w:b/>
          <w:bCs/>
          <w:sz w:val="24"/>
          <w:szCs w:val="24"/>
        </w:rPr>
        <w:t xml:space="preserve">Please provide a descriptive non-confidential title </w:t>
      </w:r>
      <w:r w:rsidRPr="5F311FFA">
        <w:rPr>
          <w:sz w:val="24"/>
          <w:szCs w:val="24"/>
        </w:rPr>
        <w:t>(20</w:t>
      </w:r>
      <w:r w:rsidR="2A6F2F78" w:rsidRPr="5F311FFA">
        <w:rPr>
          <w:sz w:val="24"/>
          <w:szCs w:val="24"/>
        </w:rPr>
        <w:t>-</w:t>
      </w:r>
      <w:r w:rsidRPr="5F311FFA">
        <w:rPr>
          <w:sz w:val="24"/>
          <w:szCs w:val="24"/>
        </w:rPr>
        <w:t>word limit)</w:t>
      </w:r>
    </w:p>
    <w:p w14:paraId="07D6BAAC" w14:textId="77777777" w:rsidR="006F475B" w:rsidRPr="00B54ECB" w:rsidRDefault="006F475B" w:rsidP="002F2C7A">
      <w:pPr>
        <w:pStyle w:val="ListParagraph"/>
        <w:rPr>
          <w:rFonts w:cstheme="minorHAnsi"/>
          <w:b/>
          <w:sz w:val="24"/>
          <w:szCs w:val="24"/>
        </w:rPr>
      </w:pPr>
    </w:p>
    <w:p w14:paraId="22D4B2F1" w14:textId="478BA07D" w:rsidR="4447DFA6" w:rsidRDefault="572E7F5A" w:rsidP="1A6D3B72">
      <w:pPr>
        <w:pStyle w:val="ListParagraph"/>
        <w:numPr>
          <w:ilvl w:val="0"/>
          <w:numId w:val="3"/>
        </w:numPr>
        <w:rPr>
          <w:i/>
          <w:iCs/>
          <w:sz w:val="24"/>
          <w:szCs w:val="24"/>
        </w:rPr>
      </w:pPr>
      <w:r w:rsidRPr="1A6D3B72">
        <w:rPr>
          <w:b/>
          <w:bCs/>
          <w:sz w:val="24"/>
          <w:szCs w:val="24"/>
        </w:rPr>
        <w:t xml:space="preserve">Scientific </w:t>
      </w:r>
      <w:r w:rsidR="4447DFA6" w:rsidRPr="1A6D3B72">
        <w:rPr>
          <w:b/>
          <w:bCs/>
          <w:sz w:val="24"/>
          <w:szCs w:val="24"/>
        </w:rPr>
        <w:t xml:space="preserve">Abstract </w:t>
      </w:r>
      <w:r w:rsidR="4447DFA6" w:rsidRPr="1A6D3B72">
        <w:rPr>
          <w:sz w:val="24"/>
          <w:szCs w:val="24"/>
        </w:rPr>
        <w:t>(200 words)</w:t>
      </w:r>
      <w:r w:rsidR="4447DFA6">
        <w:br/>
      </w:r>
      <w:r w:rsidR="4447DFA6" w:rsidRPr="1A6D3B72">
        <w:rPr>
          <w:i/>
          <w:iCs/>
          <w:sz w:val="24"/>
          <w:szCs w:val="24"/>
        </w:rPr>
        <w:t xml:space="preserve">This </w:t>
      </w:r>
      <w:r w:rsidR="1A508412" w:rsidRPr="1A6D3B72">
        <w:rPr>
          <w:i/>
          <w:iCs/>
          <w:sz w:val="24"/>
          <w:szCs w:val="24"/>
        </w:rPr>
        <w:t xml:space="preserve">non-confidential </w:t>
      </w:r>
      <w:r w:rsidR="4447DFA6" w:rsidRPr="1A6D3B72">
        <w:rPr>
          <w:i/>
          <w:iCs/>
          <w:sz w:val="24"/>
          <w:szCs w:val="24"/>
        </w:rPr>
        <w:t xml:space="preserve">section should </w:t>
      </w:r>
      <w:r w:rsidR="27440EE9" w:rsidRPr="1A6D3B72">
        <w:rPr>
          <w:i/>
          <w:iCs/>
          <w:sz w:val="24"/>
          <w:szCs w:val="24"/>
        </w:rPr>
        <w:t>summarize the scientific area of focus and current stage of development.</w:t>
      </w:r>
      <w:r w:rsidR="4447DFA6">
        <w:br/>
      </w:r>
    </w:p>
    <w:p w14:paraId="476A1093" w14:textId="70E64F96" w:rsidR="00103760" w:rsidRPr="002F2C7A" w:rsidRDefault="00424619" w:rsidP="71FDF37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chnology Enabled Products</w:t>
      </w:r>
      <w:r w:rsidRPr="34A987B8">
        <w:rPr>
          <w:b/>
          <w:bCs/>
          <w:sz w:val="24"/>
          <w:szCs w:val="24"/>
        </w:rPr>
        <w:t xml:space="preserve"> </w:t>
      </w:r>
      <w:r w:rsidR="33D580A5" w:rsidRPr="34A987B8">
        <w:rPr>
          <w:sz w:val="24"/>
          <w:szCs w:val="24"/>
        </w:rPr>
        <w:t>(</w:t>
      </w:r>
      <w:r w:rsidR="40BF6A77" w:rsidRPr="34A987B8">
        <w:rPr>
          <w:sz w:val="24"/>
          <w:szCs w:val="24"/>
        </w:rPr>
        <w:t>2</w:t>
      </w:r>
      <w:r w:rsidR="33D580A5" w:rsidRPr="34A987B8">
        <w:rPr>
          <w:sz w:val="24"/>
          <w:szCs w:val="24"/>
        </w:rPr>
        <w:t>00 words)</w:t>
      </w:r>
    </w:p>
    <w:p w14:paraId="64DBB737" w14:textId="33FC92E1" w:rsidR="006F475B" w:rsidRDefault="003E230F" w:rsidP="001E7650">
      <w:pPr>
        <w:pStyle w:val="ListParagraph"/>
        <w:rPr>
          <w:i/>
          <w:iCs/>
          <w:sz w:val="24"/>
          <w:szCs w:val="24"/>
        </w:rPr>
      </w:pPr>
      <w:r w:rsidRPr="71FDF37E">
        <w:rPr>
          <w:i/>
          <w:iCs/>
          <w:sz w:val="24"/>
          <w:szCs w:val="24"/>
        </w:rPr>
        <w:t xml:space="preserve">This section should provide a clear, concise statement </w:t>
      </w:r>
      <w:r w:rsidR="00424619">
        <w:rPr>
          <w:i/>
          <w:iCs/>
          <w:sz w:val="24"/>
          <w:szCs w:val="24"/>
        </w:rPr>
        <w:t xml:space="preserve">describing </w:t>
      </w:r>
      <w:r w:rsidR="00206FB2">
        <w:rPr>
          <w:i/>
          <w:iCs/>
          <w:sz w:val="24"/>
          <w:szCs w:val="24"/>
        </w:rPr>
        <w:t xml:space="preserve">the </w:t>
      </w:r>
      <w:r w:rsidR="00424619">
        <w:rPr>
          <w:i/>
          <w:iCs/>
          <w:sz w:val="24"/>
          <w:szCs w:val="24"/>
        </w:rPr>
        <w:t xml:space="preserve">products </w:t>
      </w:r>
      <w:r w:rsidR="00206FB2">
        <w:rPr>
          <w:i/>
          <w:iCs/>
          <w:sz w:val="24"/>
          <w:szCs w:val="24"/>
        </w:rPr>
        <w:t xml:space="preserve">or types of products </w:t>
      </w:r>
      <w:r w:rsidRPr="71FDF37E">
        <w:rPr>
          <w:i/>
          <w:iCs/>
          <w:sz w:val="24"/>
          <w:szCs w:val="24"/>
        </w:rPr>
        <w:t xml:space="preserve">the proposed </w:t>
      </w:r>
      <w:r w:rsidR="000D7604">
        <w:rPr>
          <w:i/>
          <w:iCs/>
          <w:sz w:val="24"/>
          <w:szCs w:val="24"/>
        </w:rPr>
        <w:t xml:space="preserve">academic </w:t>
      </w:r>
      <w:r w:rsidR="00B752B7">
        <w:rPr>
          <w:i/>
          <w:iCs/>
          <w:sz w:val="24"/>
          <w:szCs w:val="24"/>
        </w:rPr>
        <w:t>spin</w:t>
      </w:r>
      <w:r w:rsidR="00556832">
        <w:rPr>
          <w:i/>
          <w:iCs/>
          <w:sz w:val="24"/>
          <w:szCs w:val="24"/>
        </w:rPr>
        <w:t>-</w:t>
      </w:r>
      <w:r w:rsidR="00B752B7">
        <w:rPr>
          <w:i/>
          <w:iCs/>
          <w:sz w:val="24"/>
          <w:szCs w:val="24"/>
        </w:rPr>
        <w:t>out</w:t>
      </w:r>
      <w:r w:rsidR="00424619">
        <w:rPr>
          <w:i/>
          <w:iCs/>
          <w:sz w:val="24"/>
          <w:szCs w:val="24"/>
        </w:rPr>
        <w:t xml:space="preserve"> </w:t>
      </w:r>
      <w:r w:rsidR="00206FB2">
        <w:rPr>
          <w:i/>
          <w:iCs/>
          <w:sz w:val="24"/>
          <w:szCs w:val="24"/>
        </w:rPr>
        <w:t xml:space="preserve">will </w:t>
      </w:r>
      <w:r w:rsidR="00424619">
        <w:rPr>
          <w:i/>
          <w:iCs/>
          <w:sz w:val="24"/>
          <w:szCs w:val="24"/>
        </w:rPr>
        <w:t>be able to produc</w:t>
      </w:r>
      <w:r w:rsidR="00206FB2">
        <w:rPr>
          <w:i/>
          <w:iCs/>
          <w:sz w:val="24"/>
          <w:szCs w:val="24"/>
        </w:rPr>
        <w:t xml:space="preserve">e </w:t>
      </w:r>
      <w:r w:rsidR="00647E8C">
        <w:rPr>
          <w:i/>
          <w:iCs/>
          <w:sz w:val="24"/>
          <w:szCs w:val="24"/>
        </w:rPr>
        <w:t>by</w:t>
      </w:r>
      <w:r w:rsidR="00206FB2">
        <w:rPr>
          <w:i/>
          <w:iCs/>
          <w:sz w:val="24"/>
          <w:szCs w:val="24"/>
        </w:rPr>
        <w:t xml:space="preserve"> </w:t>
      </w:r>
      <w:r w:rsidR="00424619">
        <w:rPr>
          <w:i/>
          <w:iCs/>
          <w:sz w:val="24"/>
          <w:szCs w:val="24"/>
        </w:rPr>
        <w:t>leveraging the technological innovation described above.</w:t>
      </w:r>
    </w:p>
    <w:p w14:paraId="3F4DCC08" w14:textId="77777777" w:rsidR="001E7650" w:rsidRPr="001E7650" w:rsidRDefault="001E7650" w:rsidP="001E7650">
      <w:pPr>
        <w:pStyle w:val="ListParagraph"/>
        <w:rPr>
          <w:i/>
          <w:iCs/>
          <w:sz w:val="24"/>
          <w:szCs w:val="24"/>
        </w:rPr>
      </w:pPr>
    </w:p>
    <w:p w14:paraId="4B0AC339" w14:textId="7C585CBA" w:rsidR="00103760" w:rsidRPr="00B54ECB" w:rsidRDefault="3C29270C" w:rsidP="71FDF37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1A6D3B72">
        <w:rPr>
          <w:b/>
          <w:bCs/>
          <w:sz w:val="24"/>
          <w:szCs w:val="24"/>
        </w:rPr>
        <w:t>Student</w:t>
      </w:r>
      <w:r w:rsidR="10CC15AD" w:rsidRPr="1A6D3B72">
        <w:rPr>
          <w:b/>
          <w:bCs/>
          <w:sz w:val="24"/>
          <w:szCs w:val="24"/>
        </w:rPr>
        <w:t>/</w:t>
      </w:r>
      <w:r w:rsidRPr="1A6D3B72">
        <w:rPr>
          <w:b/>
          <w:bCs/>
          <w:sz w:val="24"/>
          <w:szCs w:val="24"/>
        </w:rPr>
        <w:t>Entrepreneurial</w:t>
      </w:r>
      <w:r w:rsidR="56A9C32E" w:rsidRPr="1A6D3B72">
        <w:rPr>
          <w:b/>
          <w:bCs/>
          <w:sz w:val="24"/>
          <w:szCs w:val="24"/>
        </w:rPr>
        <w:t xml:space="preserve"> Lead </w:t>
      </w:r>
      <w:r w:rsidR="37EB6DB8" w:rsidRPr="1A6D3B72">
        <w:rPr>
          <w:b/>
          <w:bCs/>
          <w:sz w:val="24"/>
          <w:szCs w:val="24"/>
        </w:rPr>
        <w:t>Information</w:t>
      </w:r>
    </w:p>
    <w:p w14:paraId="76F04A27" w14:textId="10AF60C7" w:rsidR="00103760" w:rsidRDefault="00103760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Name</w:t>
      </w:r>
      <w:r w:rsidR="008272F6">
        <w:rPr>
          <w:sz w:val="24"/>
          <w:szCs w:val="24"/>
        </w:rPr>
        <w:t xml:space="preserve">: </w:t>
      </w:r>
    </w:p>
    <w:p w14:paraId="65F1B454" w14:textId="1A32159F" w:rsidR="00A33206" w:rsidRDefault="00A33206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itle:</w:t>
      </w:r>
    </w:p>
    <w:p w14:paraId="1A385253" w14:textId="325DEF9E" w:rsidR="00A33206" w:rsidRDefault="00A33206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epartment:</w:t>
      </w:r>
    </w:p>
    <w:p w14:paraId="4C88072C" w14:textId="27DC742C" w:rsidR="00F87110" w:rsidRPr="008272F6" w:rsidRDefault="00F87110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niversity:</w:t>
      </w:r>
    </w:p>
    <w:p w14:paraId="7B59C24F" w14:textId="7FA1C911" w:rsidR="00103760" w:rsidRPr="008272F6" w:rsidRDefault="00103760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E-mail</w:t>
      </w:r>
      <w:r w:rsidR="008272F6">
        <w:rPr>
          <w:sz w:val="24"/>
          <w:szCs w:val="24"/>
        </w:rPr>
        <w:t xml:space="preserve">: </w:t>
      </w:r>
    </w:p>
    <w:p w14:paraId="3D80528D" w14:textId="7CAB9532" w:rsidR="00103760" w:rsidRPr="008272F6" w:rsidRDefault="00103760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Phone Number</w:t>
      </w:r>
      <w:r w:rsidR="008272F6">
        <w:rPr>
          <w:sz w:val="24"/>
          <w:szCs w:val="24"/>
        </w:rPr>
        <w:t>:</w:t>
      </w:r>
    </w:p>
    <w:p w14:paraId="7EEBBCD1" w14:textId="374A2746" w:rsidR="00103760" w:rsidRPr="008272F6" w:rsidRDefault="00103760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Address</w:t>
      </w:r>
      <w:r w:rsidR="008272F6">
        <w:rPr>
          <w:sz w:val="24"/>
          <w:szCs w:val="24"/>
        </w:rPr>
        <w:t xml:space="preserve">: </w:t>
      </w:r>
    </w:p>
    <w:p w14:paraId="32388D71" w14:textId="09BFD8FF" w:rsidR="79493B76" w:rsidRPr="008272F6" w:rsidRDefault="79493B76" w:rsidP="71FDF37E">
      <w:pPr>
        <w:pStyle w:val="ListParagraph"/>
        <w:numPr>
          <w:ilvl w:val="1"/>
          <w:numId w:val="3"/>
        </w:numPr>
        <w:rPr>
          <w:rFonts w:eastAsiaTheme="minorEastAsia"/>
          <w:sz w:val="24"/>
          <w:szCs w:val="24"/>
        </w:rPr>
      </w:pPr>
      <w:r w:rsidRPr="008272F6">
        <w:rPr>
          <w:sz w:val="24"/>
          <w:szCs w:val="24"/>
        </w:rPr>
        <w:t>Brief Bio/ CV</w:t>
      </w:r>
      <w:r w:rsidR="00F5532F" w:rsidRPr="008272F6">
        <w:rPr>
          <w:sz w:val="24"/>
          <w:szCs w:val="24"/>
        </w:rPr>
        <w:t xml:space="preserve"> (please attach to email)</w:t>
      </w:r>
    </w:p>
    <w:p w14:paraId="37030148" w14:textId="4EB33BCF" w:rsidR="003C0CD2" w:rsidRPr="00B54ECB" w:rsidRDefault="3B1AC8D9" w:rsidP="71FDF37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1A6D3B72">
        <w:rPr>
          <w:b/>
          <w:bCs/>
          <w:sz w:val="24"/>
          <w:szCs w:val="24"/>
        </w:rPr>
        <w:t>Faculty/</w:t>
      </w:r>
      <w:r w:rsidR="56A9C32E" w:rsidRPr="1A6D3B72">
        <w:rPr>
          <w:b/>
          <w:bCs/>
          <w:sz w:val="24"/>
          <w:szCs w:val="24"/>
        </w:rPr>
        <w:t>PI Information</w:t>
      </w:r>
    </w:p>
    <w:p w14:paraId="37F558BD" w14:textId="32D1887D" w:rsidR="003C0CD2" w:rsidRDefault="003C0CD2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Name</w:t>
      </w:r>
      <w:r w:rsidR="008272F6" w:rsidRPr="008272F6">
        <w:rPr>
          <w:sz w:val="24"/>
          <w:szCs w:val="24"/>
        </w:rPr>
        <w:t>:</w:t>
      </w:r>
    </w:p>
    <w:p w14:paraId="155458FB" w14:textId="39E002E7" w:rsidR="00A33206" w:rsidRDefault="00A33206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itle:</w:t>
      </w:r>
    </w:p>
    <w:p w14:paraId="7E9FC542" w14:textId="2562D64D" w:rsidR="00A33206" w:rsidRDefault="00A33206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epartment:</w:t>
      </w:r>
    </w:p>
    <w:p w14:paraId="7B4E05B4" w14:textId="09A31724" w:rsidR="00F87110" w:rsidRPr="00F87110" w:rsidRDefault="00F87110" w:rsidP="00F87110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niversity:</w:t>
      </w:r>
    </w:p>
    <w:p w14:paraId="5A5A25EC" w14:textId="2B6DF801" w:rsidR="003C0CD2" w:rsidRPr="008272F6" w:rsidRDefault="003C0CD2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E-mail</w:t>
      </w:r>
      <w:r w:rsidR="008272F6" w:rsidRPr="008272F6">
        <w:rPr>
          <w:sz w:val="24"/>
          <w:szCs w:val="24"/>
        </w:rPr>
        <w:t>:</w:t>
      </w:r>
    </w:p>
    <w:p w14:paraId="4F6DB1B7" w14:textId="34D01AFA" w:rsidR="003C0CD2" w:rsidRPr="008272F6" w:rsidRDefault="003C0CD2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Phone Number</w:t>
      </w:r>
      <w:r w:rsidR="008272F6" w:rsidRPr="008272F6">
        <w:rPr>
          <w:sz w:val="24"/>
          <w:szCs w:val="24"/>
        </w:rPr>
        <w:t>:</w:t>
      </w:r>
    </w:p>
    <w:p w14:paraId="0F2C779C" w14:textId="2EA7AFC7" w:rsidR="003C0CD2" w:rsidRPr="008272F6" w:rsidRDefault="003C0CD2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Address</w:t>
      </w:r>
      <w:r w:rsidR="008272F6" w:rsidRPr="008272F6">
        <w:rPr>
          <w:sz w:val="24"/>
          <w:szCs w:val="24"/>
        </w:rPr>
        <w:t>:</w:t>
      </w:r>
    </w:p>
    <w:p w14:paraId="24C4A0A5" w14:textId="064F131A" w:rsidR="6E13DD6F" w:rsidRPr="008272F6" w:rsidRDefault="6E13DD6F" w:rsidP="6484D9CA">
      <w:pPr>
        <w:pStyle w:val="ListParagraph"/>
        <w:numPr>
          <w:ilvl w:val="1"/>
          <w:numId w:val="3"/>
        </w:numPr>
        <w:rPr>
          <w:rFonts w:eastAsiaTheme="minorEastAsia"/>
          <w:sz w:val="24"/>
          <w:szCs w:val="24"/>
        </w:rPr>
      </w:pPr>
      <w:r w:rsidRPr="008272F6">
        <w:rPr>
          <w:sz w:val="24"/>
          <w:szCs w:val="24"/>
        </w:rPr>
        <w:t>Brief Bio/ CV</w:t>
      </w:r>
      <w:r w:rsidR="00F5532F" w:rsidRPr="008272F6">
        <w:rPr>
          <w:sz w:val="24"/>
          <w:szCs w:val="24"/>
        </w:rPr>
        <w:t xml:space="preserve"> (please attach to email)</w:t>
      </w:r>
    </w:p>
    <w:p w14:paraId="01D3E4FD" w14:textId="3DD65F9E" w:rsidR="00A33206" w:rsidRPr="00A33206" w:rsidRDefault="56A9C32E" w:rsidP="00A33206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Additional Team </w:t>
      </w:r>
      <w:r w:rsidR="00647E8C">
        <w:rPr>
          <w:b/>
          <w:bCs/>
          <w:sz w:val="24"/>
          <w:szCs w:val="24"/>
        </w:rPr>
        <w:t xml:space="preserve">Information </w:t>
      </w:r>
      <w:r w:rsidR="33D580A5" w:rsidRPr="34A987B8">
        <w:rPr>
          <w:sz w:val="24"/>
          <w:szCs w:val="24"/>
        </w:rPr>
        <w:t>(300 words)</w:t>
      </w:r>
      <w:r w:rsidR="00A33206">
        <w:rPr>
          <w:sz w:val="24"/>
          <w:szCs w:val="24"/>
        </w:rPr>
        <w:br/>
      </w:r>
      <w:r w:rsidR="003C0CD2" w:rsidRPr="00A33206">
        <w:rPr>
          <w:sz w:val="24"/>
          <w:szCs w:val="24"/>
        </w:rPr>
        <w:t>Please list all additional team members/</w:t>
      </w:r>
      <w:r w:rsidR="3C26BB8E" w:rsidRPr="00A33206">
        <w:rPr>
          <w:sz w:val="24"/>
          <w:szCs w:val="24"/>
        </w:rPr>
        <w:t>PIs/</w:t>
      </w:r>
      <w:r w:rsidR="003C0CD2" w:rsidRPr="00A33206">
        <w:rPr>
          <w:sz w:val="24"/>
          <w:szCs w:val="24"/>
        </w:rPr>
        <w:t>collaborators</w:t>
      </w:r>
      <w:r w:rsidR="00A33206">
        <w:rPr>
          <w:sz w:val="24"/>
          <w:szCs w:val="24"/>
        </w:rPr>
        <w:t xml:space="preserve">. </w:t>
      </w:r>
      <w:r w:rsidR="00647E8C" w:rsidRPr="00A33206">
        <w:rPr>
          <w:sz w:val="24"/>
          <w:szCs w:val="24"/>
        </w:rPr>
        <w:t>Use this space to provide additional information regarding the relationships between the team members (ie. how long have you known each other and been working together, complementary skills, etc.)</w:t>
      </w:r>
    </w:p>
    <w:p w14:paraId="39047B21" w14:textId="77777777" w:rsidR="00A33206" w:rsidRDefault="00A33206" w:rsidP="00A3320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Name:</w:t>
      </w:r>
    </w:p>
    <w:p w14:paraId="7BF463D3" w14:textId="77777777" w:rsidR="00A33206" w:rsidRDefault="00A33206" w:rsidP="00A33206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itle:</w:t>
      </w:r>
    </w:p>
    <w:p w14:paraId="69A68764" w14:textId="77777777" w:rsidR="00A33206" w:rsidRDefault="00A33206" w:rsidP="00A33206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epartment:</w:t>
      </w:r>
    </w:p>
    <w:p w14:paraId="4186892E" w14:textId="47E6F4C9" w:rsidR="00F87110" w:rsidRPr="00F87110" w:rsidRDefault="00F87110" w:rsidP="00F87110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University:</w:t>
      </w:r>
    </w:p>
    <w:p w14:paraId="34A4FD57" w14:textId="77777777" w:rsidR="00A33206" w:rsidRPr="008272F6" w:rsidRDefault="00A33206" w:rsidP="00A3320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E-mail:</w:t>
      </w:r>
    </w:p>
    <w:p w14:paraId="3897CFAB" w14:textId="77777777" w:rsidR="00A33206" w:rsidRPr="008272F6" w:rsidRDefault="00A33206" w:rsidP="00A3320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Phone Number:</w:t>
      </w:r>
    </w:p>
    <w:p w14:paraId="33069D87" w14:textId="77777777" w:rsidR="00A33206" w:rsidRDefault="00A33206" w:rsidP="00A3320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8272F6">
        <w:rPr>
          <w:sz w:val="24"/>
          <w:szCs w:val="24"/>
        </w:rPr>
        <w:t>Address:</w:t>
      </w:r>
    </w:p>
    <w:p w14:paraId="0EA65573" w14:textId="0D20A921" w:rsidR="00AA1057" w:rsidRPr="006765A8" w:rsidRDefault="000F5A9D" w:rsidP="006765A8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dditional information:</w:t>
      </w:r>
      <w:r w:rsidR="00AA1057" w:rsidRPr="006765A8">
        <w:rPr>
          <w:sz w:val="24"/>
          <w:szCs w:val="24"/>
        </w:rPr>
        <w:br/>
      </w:r>
    </w:p>
    <w:p w14:paraId="6BFD162C" w14:textId="36D3969A" w:rsidR="00103760" w:rsidRPr="00B54ECB" w:rsidRDefault="05A06EA4" w:rsidP="71FDF37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Please </w:t>
      </w:r>
      <w:r w:rsidR="006978B9" w:rsidRPr="006978B9">
        <w:rPr>
          <w:b/>
          <w:bCs/>
          <w:sz w:val="24"/>
          <w:szCs w:val="24"/>
          <w:highlight w:val="yellow"/>
        </w:rPr>
        <w:t>highlight</w:t>
      </w:r>
      <w:r w:rsidR="1C4CF0AA" w:rsidRPr="34A987B8">
        <w:rPr>
          <w:b/>
          <w:bCs/>
          <w:sz w:val="24"/>
          <w:szCs w:val="24"/>
        </w:rPr>
        <w:t xml:space="preserve"> </w:t>
      </w:r>
      <w:r w:rsidR="5383941F" w:rsidRPr="34A987B8">
        <w:rPr>
          <w:b/>
          <w:bCs/>
          <w:sz w:val="24"/>
          <w:szCs w:val="24"/>
        </w:rPr>
        <w:t>the</w:t>
      </w:r>
      <w:r w:rsidR="1C4CF0AA" w:rsidRPr="34A987B8">
        <w:rPr>
          <w:b/>
          <w:bCs/>
          <w:sz w:val="24"/>
          <w:szCs w:val="24"/>
        </w:rPr>
        <w:t xml:space="preserve"> project’s primary area</w:t>
      </w:r>
      <w:r w:rsidR="5DFC852C" w:rsidRPr="34A987B8">
        <w:rPr>
          <w:b/>
          <w:bCs/>
          <w:sz w:val="24"/>
          <w:szCs w:val="24"/>
        </w:rPr>
        <w:t xml:space="preserve"> of interest</w:t>
      </w:r>
      <w:r w:rsidR="1C4CF0AA" w:rsidRPr="34A987B8">
        <w:rPr>
          <w:b/>
          <w:bCs/>
          <w:sz w:val="24"/>
          <w:szCs w:val="24"/>
        </w:rPr>
        <w:t xml:space="preserve"> </w:t>
      </w:r>
    </w:p>
    <w:p w14:paraId="0A7B91F7" w14:textId="6293AD7F" w:rsidR="00A956F4" w:rsidRPr="0005295F" w:rsidRDefault="685015DC" w:rsidP="00A956F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05295F">
        <w:rPr>
          <w:sz w:val="24"/>
          <w:szCs w:val="24"/>
        </w:rPr>
        <w:t>Biomanufacturing and Sustainable Products</w:t>
      </w:r>
      <w:r w:rsidR="3EABDE76" w:rsidRPr="0005295F">
        <w:rPr>
          <w:sz w:val="24"/>
          <w:szCs w:val="24"/>
        </w:rPr>
        <w:t xml:space="preserve"> </w:t>
      </w:r>
      <w:r w:rsidR="00A956F4" w:rsidRPr="0005295F">
        <w:rPr>
          <w:sz w:val="24"/>
          <w:szCs w:val="24"/>
        </w:rPr>
        <w:br/>
      </w:r>
      <w:r w:rsidR="3EABDE76" w:rsidRPr="0005295F">
        <w:rPr>
          <w:color w:val="595959" w:themeColor="text1" w:themeTint="A6"/>
          <w:sz w:val="24"/>
          <w:szCs w:val="24"/>
        </w:rPr>
        <w:t>[</w:t>
      </w:r>
      <w:r w:rsidR="142E8330" w:rsidRPr="0005295F">
        <w:rPr>
          <w:color w:val="595959" w:themeColor="text1" w:themeTint="A6"/>
          <w:sz w:val="24"/>
          <w:szCs w:val="24"/>
        </w:rPr>
        <w:t>T</w:t>
      </w:r>
      <w:r w:rsidR="3EABDE76" w:rsidRPr="0005295F">
        <w:rPr>
          <w:color w:val="595959" w:themeColor="text1" w:themeTint="A6"/>
          <w:sz w:val="24"/>
          <w:szCs w:val="24"/>
        </w:rPr>
        <w:t>o minimize environmental impact, utilize biomaterials and feed the circular economy]</w:t>
      </w:r>
    </w:p>
    <w:p w14:paraId="419B5778" w14:textId="6A1E9810" w:rsidR="00A956F4" w:rsidRPr="0005295F" w:rsidRDefault="685015DC" w:rsidP="00A956F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05295F">
        <w:rPr>
          <w:sz w:val="24"/>
          <w:szCs w:val="24"/>
        </w:rPr>
        <w:t>Sustainable Food and Water</w:t>
      </w:r>
      <w:r w:rsidR="00A956F4" w:rsidRPr="0005295F">
        <w:rPr>
          <w:sz w:val="24"/>
          <w:szCs w:val="24"/>
        </w:rPr>
        <w:br/>
      </w:r>
      <w:r w:rsidR="4EE2E706" w:rsidRPr="0005295F">
        <w:rPr>
          <w:color w:val="595959" w:themeColor="text1" w:themeTint="A6"/>
          <w:sz w:val="24"/>
          <w:szCs w:val="24"/>
        </w:rPr>
        <w:t>[Breakthroughs in access to healthy, safe and affordable food and water sources]</w:t>
      </w:r>
    </w:p>
    <w:p w14:paraId="49631C3F" w14:textId="54D342CE" w:rsidR="685015DC" w:rsidRPr="0005295F" w:rsidRDefault="685015DC" w:rsidP="5F311FFA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05295F">
        <w:rPr>
          <w:sz w:val="24"/>
          <w:szCs w:val="24"/>
        </w:rPr>
        <w:t>Data Storage and Security</w:t>
      </w:r>
      <w:r w:rsidRPr="0005295F">
        <w:rPr>
          <w:sz w:val="24"/>
          <w:szCs w:val="24"/>
        </w:rPr>
        <w:br/>
      </w:r>
      <w:r w:rsidR="42A07A40" w:rsidRPr="0005295F">
        <w:rPr>
          <w:color w:val="595959" w:themeColor="text1" w:themeTint="A6"/>
          <w:sz w:val="24"/>
          <w:szCs w:val="24"/>
        </w:rPr>
        <w:t>[Technologies to ensure the resilience and protection of data and information]</w:t>
      </w:r>
    </w:p>
    <w:p w14:paraId="239A0A14" w14:textId="6FF28983" w:rsidR="00A956F4" w:rsidRPr="0005295F" w:rsidRDefault="685015DC" w:rsidP="00A956F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05295F">
        <w:rPr>
          <w:sz w:val="24"/>
          <w:szCs w:val="24"/>
        </w:rPr>
        <w:t>Robotics, AI</w:t>
      </w:r>
      <w:r w:rsidR="266345D9" w:rsidRPr="0005295F">
        <w:rPr>
          <w:sz w:val="24"/>
          <w:szCs w:val="24"/>
        </w:rPr>
        <w:t>,</w:t>
      </w:r>
      <w:r w:rsidRPr="0005295F">
        <w:rPr>
          <w:sz w:val="24"/>
          <w:szCs w:val="24"/>
        </w:rPr>
        <w:t xml:space="preserve"> and AR</w:t>
      </w:r>
      <w:r w:rsidR="00A956F4" w:rsidRPr="0005295F">
        <w:rPr>
          <w:sz w:val="24"/>
          <w:szCs w:val="24"/>
        </w:rPr>
        <w:br/>
      </w:r>
      <w:r w:rsidR="59F85677" w:rsidRPr="0005295F">
        <w:rPr>
          <w:color w:val="595959" w:themeColor="text1" w:themeTint="A6"/>
          <w:sz w:val="24"/>
          <w:szCs w:val="24"/>
        </w:rPr>
        <w:t>[Innovations that augment the capabilities of industry and individuals]</w:t>
      </w:r>
    </w:p>
    <w:p w14:paraId="6781563D" w14:textId="1A71C76A" w:rsidR="00A956F4" w:rsidRPr="0005295F" w:rsidRDefault="685015DC" w:rsidP="5F311FFA">
      <w:pPr>
        <w:pStyle w:val="ListParagraph"/>
        <w:numPr>
          <w:ilvl w:val="1"/>
          <w:numId w:val="3"/>
        </w:numPr>
        <w:rPr>
          <w:color w:val="595959" w:themeColor="text1" w:themeTint="A6"/>
          <w:sz w:val="24"/>
          <w:szCs w:val="24"/>
        </w:rPr>
      </w:pPr>
      <w:r w:rsidRPr="0005295F">
        <w:rPr>
          <w:sz w:val="24"/>
          <w:szCs w:val="24"/>
        </w:rPr>
        <w:t>Transportation and Mobility</w:t>
      </w:r>
      <w:r w:rsidR="00A956F4" w:rsidRPr="0005295F">
        <w:rPr>
          <w:sz w:val="24"/>
          <w:szCs w:val="24"/>
        </w:rPr>
        <w:br/>
      </w:r>
      <w:r w:rsidR="56DC467F" w:rsidRPr="0005295F">
        <w:rPr>
          <w:color w:val="595959" w:themeColor="text1" w:themeTint="A6"/>
          <w:sz w:val="24"/>
          <w:szCs w:val="24"/>
        </w:rPr>
        <w:t>[Novel ways to transport and protect people, goods and technologies]</w:t>
      </w:r>
    </w:p>
    <w:p w14:paraId="3582670F" w14:textId="58D1A278" w:rsidR="006F475B" w:rsidRPr="001E7650" w:rsidRDefault="685015DC" w:rsidP="001E7650">
      <w:pPr>
        <w:pStyle w:val="ListParagraph"/>
        <w:numPr>
          <w:ilvl w:val="1"/>
          <w:numId w:val="3"/>
        </w:numPr>
      </w:pPr>
      <w:r w:rsidRPr="0005295F">
        <w:rPr>
          <w:sz w:val="24"/>
          <w:szCs w:val="24"/>
        </w:rPr>
        <w:t>Underrepresented Healthcare</w:t>
      </w:r>
      <w:r w:rsidR="00A956F4" w:rsidRPr="0005295F">
        <w:rPr>
          <w:sz w:val="24"/>
          <w:szCs w:val="24"/>
        </w:rPr>
        <w:br/>
      </w:r>
      <w:r w:rsidR="3E16BEA6" w:rsidRPr="0005295F">
        <w:rPr>
          <w:color w:val="595959" w:themeColor="text1" w:themeTint="A6"/>
          <w:sz w:val="24"/>
          <w:szCs w:val="24"/>
        </w:rPr>
        <w:t>[Consumer-driven, democratized and distributed health information]</w:t>
      </w:r>
      <w:r w:rsidR="006F475B">
        <w:br/>
      </w:r>
    </w:p>
    <w:p w14:paraId="106A186D" w14:textId="77777777" w:rsidR="001E7650" w:rsidRPr="002F2C7A" w:rsidRDefault="5DF4E1F5" w:rsidP="001E765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Problem </w:t>
      </w:r>
      <w:r w:rsidRPr="34A987B8">
        <w:rPr>
          <w:sz w:val="24"/>
          <w:szCs w:val="24"/>
        </w:rPr>
        <w:t>(200 words)</w:t>
      </w:r>
    </w:p>
    <w:p w14:paraId="5137B6BC" w14:textId="3D65E733" w:rsidR="001E7650" w:rsidRDefault="00556832" w:rsidP="001E7650">
      <w:pPr>
        <w:pStyle w:val="ListParagraph"/>
        <w:rPr>
          <w:i/>
          <w:iCs/>
          <w:sz w:val="24"/>
          <w:szCs w:val="24"/>
        </w:rPr>
      </w:pPr>
      <w:bookmarkStart w:id="0" w:name="_Hlk122377031"/>
      <w:r>
        <w:rPr>
          <w:i/>
          <w:iCs/>
          <w:sz w:val="24"/>
          <w:szCs w:val="24"/>
        </w:rPr>
        <w:t xml:space="preserve">What </w:t>
      </w:r>
      <w:bookmarkStart w:id="1" w:name="_Hlk122377045"/>
      <w:r>
        <w:rPr>
          <w:i/>
          <w:iCs/>
          <w:sz w:val="24"/>
          <w:szCs w:val="24"/>
        </w:rPr>
        <w:t>is the problem that you are trying to solve?</w:t>
      </w:r>
      <w:bookmarkEnd w:id="1"/>
    </w:p>
    <w:bookmarkEnd w:id="0"/>
    <w:p w14:paraId="616A196B" w14:textId="77777777" w:rsidR="001E7650" w:rsidRDefault="001E7650" w:rsidP="001E7650">
      <w:pPr>
        <w:pStyle w:val="ListParagraph"/>
        <w:rPr>
          <w:i/>
          <w:iCs/>
          <w:sz w:val="24"/>
          <w:szCs w:val="24"/>
        </w:rPr>
      </w:pPr>
    </w:p>
    <w:p w14:paraId="3E5E16E1" w14:textId="4AC4DC7C" w:rsidR="001E7650" w:rsidRPr="002F2C7A" w:rsidRDefault="00697647" w:rsidP="001E765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ustomer</w:t>
      </w:r>
      <w:r w:rsidRPr="34A987B8">
        <w:rPr>
          <w:b/>
          <w:bCs/>
          <w:sz w:val="24"/>
          <w:szCs w:val="24"/>
        </w:rPr>
        <w:t xml:space="preserve"> </w:t>
      </w:r>
      <w:r w:rsidR="5DF4E1F5" w:rsidRPr="34A987B8">
        <w:rPr>
          <w:sz w:val="24"/>
          <w:szCs w:val="24"/>
        </w:rPr>
        <w:t>(200 words)</w:t>
      </w:r>
    </w:p>
    <w:p w14:paraId="3AA09CFD" w14:textId="0A7454F4" w:rsidR="001E7650" w:rsidRDefault="001E7650" w:rsidP="001E7650">
      <w:pPr>
        <w:pStyle w:val="ListParagraph"/>
        <w:rPr>
          <w:i/>
          <w:iCs/>
          <w:sz w:val="24"/>
          <w:szCs w:val="24"/>
        </w:rPr>
      </w:pPr>
      <w:bookmarkStart w:id="2" w:name="_Hlk122377198"/>
      <w:r>
        <w:rPr>
          <w:i/>
          <w:iCs/>
          <w:sz w:val="24"/>
          <w:szCs w:val="24"/>
        </w:rPr>
        <w:t>Describe your start-up</w:t>
      </w:r>
      <w:r w:rsidR="00697647">
        <w:rPr>
          <w:i/>
          <w:iCs/>
          <w:sz w:val="24"/>
          <w:szCs w:val="24"/>
        </w:rPr>
        <w:t xml:space="preserve">’s ideal target customer and </w:t>
      </w:r>
      <w:r w:rsidR="00206FB2">
        <w:rPr>
          <w:i/>
          <w:iCs/>
          <w:sz w:val="24"/>
          <w:szCs w:val="24"/>
        </w:rPr>
        <w:t xml:space="preserve">how buying </w:t>
      </w:r>
      <w:r w:rsidR="00697647">
        <w:rPr>
          <w:i/>
          <w:iCs/>
          <w:sz w:val="24"/>
          <w:szCs w:val="24"/>
        </w:rPr>
        <w:t xml:space="preserve">your product(s) </w:t>
      </w:r>
      <w:r w:rsidR="00206FB2">
        <w:rPr>
          <w:i/>
          <w:iCs/>
          <w:sz w:val="24"/>
          <w:szCs w:val="24"/>
        </w:rPr>
        <w:t xml:space="preserve">will uniquely address the problem identified above. </w:t>
      </w:r>
    </w:p>
    <w:bookmarkEnd w:id="2"/>
    <w:p w14:paraId="3EB37B4A" w14:textId="77777777" w:rsidR="001E7650" w:rsidRDefault="001E7650" w:rsidP="001E7650">
      <w:pPr>
        <w:pStyle w:val="ListParagraph"/>
        <w:rPr>
          <w:i/>
          <w:iCs/>
          <w:sz w:val="24"/>
          <w:szCs w:val="24"/>
        </w:rPr>
      </w:pPr>
    </w:p>
    <w:p w14:paraId="068D9682" w14:textId="4622D3E4" w:rsidR="001E7650" w:rsidRPr="002F2C7A" w:rsidRDefault="5DF4E1F5" w:rsidP="001E765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Market &amp; Landscape </w:t>
      </w:r>
      <w:r w:rsidRPr="34A987B8">
        <w:rPr>
          <w:sz w:val="24"/>
          <w:szCs w:val="24"/>
        </w:rPr>
        <w:t>(200 words)</w:t>
      </w:r>
    </w:p>
    <w:p w14:paraId="5DA20861" w14:textId="1DA4AC9E" w:rsidR="001E7650" w:rsidRDefault="00647E8C" w:rsidP="1A6D3B72">
      <w:pPr>
        <w:pStyle w:val="ListParagraph"/>
        <w:rPr>
          <w:i/>
          <w:iCs/>
          <w:sz w:val="24"/>
          <w:szCs w:val="24"/>
        </w:rPr>
      </w:pPr>
      <w:bookmarkStart w:id="3" w:name="_Hlk122377167"/>
      <w:r>
        <w:rPr>
          <w:i/>
          <w:iCs/>
          <w:sz w:val="24"/>
          <w:szCs w:val="24"/>
        </w:rPr>
        <w:t xml:space="preserve">Describe the market landscape/market vertical where your product will have the most impact. </w:t>
      </w:r>
      <w:r w:rsidR="001E7650" w:rsidRPr="1A6D3B72">
        <w:rPr>
          <w:i/>
          <w:iCs/>
          <w:sz w:val="24"/>
          <w:szCs w:val="24"/>
        </w:rPr>
        <w:t>What other similar products/services already exist in this space?</w:t>
      </w:r>
    </w:p>
    <w:bookmarkEnd w:id="3"/>
    <w:p w14:paraId="3E4F6A6B" w14:textId="07B257DD" w:rsidR="001E7650" w:rsidRDefault="001E7650" w:rsidP="001E7650">
      <w:pPr>
        <w:pStyle w:val="ListParagraph"/>
        <w:rPr>
          <w:i/>
          <w:iCs/>
          <w:sz w:val="24"/>
          <w:szCs w:val="24"/>
        </w:rPr>
      </w:pPr>
    </w:p>
    <w:p w14:paraId="7ED75165" w14:textId="6556803B" w:rsidR="001E7650" w:rsidRPr="002F2C7A" w:rsidRDefault="5DF4E1F5" w:rsidP="001E765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Competitive Advantage </w:t>
      </w:r>
      <w:r w:rsidRPr="34A987B8">
        <w:rPr>
          <w:sz w:val="24"/>
          <w:szCs w:val="24"/>
        </w:rPr>
        <w:t>(200 words)</w:t>
      </w:r>
    </w:p>
    <w:p w14:paraId="5FE171EE" w14:textId="0EBE710D" w:rsidR="001E7650" w:rsidRPr="001E7650" w:rsidRDefault="001E7650" w:rsidP="001E7650">
      <w:pPr>
        <w:pStyle w:val="ListParagrap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What </w:t>
      </w:r>
      <w:bookmarkStart w:id="4" w:name="_Hlk122377127"/>
      <w:r>
        <w:rPr>
          <w:i/>
          <w:iCs/>
          <w:sz w:val="24"/>
          <w:szCs w:val="24"/>
        </w:rPr>
        <w:t>makes your product/service stand out compared to others in this space?</w:t>
      </w:r>
      <w:bookmarkEnd w:id="4"/>
    </w:p>
    <w:p w14:paraId="25783A87" w14:textId="77777777" w:rsidR="001E7650" w:rsidRPr="003467E9" w:rsidRDefault="001E7650" w:rsidP="003467E9">
      <w:pPr>
        <w:pStyle w:val="ListParagraph"/>
        <w:rPr>
          <w:i/>
          <w:iCs/>
          <w:strike/>
          <w:sz w:val="24"/>
          <w:szCs w:val="24"/>
        </w:rPr>
      </w:pPr>
    </w:p>
    <w:p w14:paraId="43B89818" w14:textId="09D979D1" w:rsidR="00556832" w:rsidRPr="00B54ECB" w:rsidRDefault="3A118C8D" w:rsidP="00556832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Timeline </w:t>
      </w:r>
      <w:r w:rsidRPr="34A987B8">
        <w:rPr>
          <w:sz w:val="24"/>
          <w:szCs w:val="24"/>
        </w:rPr>
        <w:t>(</w:t>
      </w:r>
      <w:r w:rsidR="00905A59">
        <w:rPr>
          <w:sz w:val="24"/>
          <w:szCs w:val="24"/>
        </w:rPr>
        <w:t>2</w:t>
      </w:r>
      <w:r w:rsidRPr="34A987B8">
        <w:rPr>
          <w:sz w:val="24"/>
          <w:szCs w:val="24"/>
        </w:rPr>
        <w:t>00 words)</w:t>
      </w:r>
      <w:r w:rsidR="00F866A8">
        <w:rPr>
          <w:sz w:val="24"/>
          <w:szCs w:val="24"/>
        </w:rPr>
        <w:t xml:space="preserve"> </w:t>
      </w:r>
    </w:p>
    <w:p w14:paraId="1BAF9787" w14:textId="32D8FEEE" w:rsidR="00556832" w:rsidRPr="00A956F4" w:rsidRDefault="00556832" w:rsidP="00556832">
      <w:pPr>
        <w:pStyle w:val="ListParagrap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What </w:t>
      </w:r>
      <w:bookmarkStart w:id="5" w:name="_Hlk122377101"/>
      <w:r w:rsidR="00A7192C">
        <w:rPr>
          <w:i/>
          <w:iCs/>
          <w:sz w:val="24"/>
          <w:szCs w:val="24"/>
        </w:rPr>
        <w:t>is needed</w:t>
      </w:r>
      <w:r>
        <w:rPr>
          <w:i/>
          <w:iCs/>
          <w:sz w:val="24"/>
          <w:szCs w:val="24"/>
        </w:rPr>
        <w:t xml:space="preserve"> to successfully spin-out? Provide a general timeline for what the next year would look like for this </w:t>
      </w:r>
      <w:r w:rsidR="0005295F">
        <w:rPr>
          <w:i/>
          <w:iCs/>
          <w:sz w:val="24"/>
          <w:szCs w:val="24"/>
        </w:rPr>
        <w:t>proposed start-up</w:t>
      </w:r>
      <w:r>
        <w:rPr>
          <w:i/>
          <w:iCs/>
          <w:sz w:val="24"/>
          <w:szCs w:val="24"/>
        </w:rPr>
        <w:t>.</w:t>
      </w:r>
      <w:bookmarkEnd w:id="5"/>
    </w:p>
    <w:p w14:paraId="6BD0C8EA" w14:textId="77777777" w:rsidR="00556832" w:rsidRDefault="00556832" w:rsidP="00556832">
      <w:pPr>
        <w:pStyle w:val="ListParagraph"/>
        <w:rPr>
          <w:b/>
          <w:bCs/>
          <w:sz w:val="24"/>
          <w:szCs w:val="24"/>
        </w:rPr>
      </w:pPr>
    </w:p>
    <w:p w14:paraId="03004510" w14:textId="0EFCEB02" w:rsidR="00A956F4" w:rsidRPr="00556832" w:rsidRDefault="3AE94835" w:rsidP="00556832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34A987B8">
        <w:rPr>
          <w:b/>
          <w:bCs/>
          <w:sz w:val="24"/>
          <w:szCs w:val="24"/>
        </w:rPr>
        <w:t xml:space="preserve">Supporting Documents </w:t>
      </w:r>
      <w:r w:rsidRPr="34A987B8">
        <w:rPr>
          <w:sz w:val="24"/>
          <w:szCs w:val="24"/>
        </w:rPr>
        <w:t>(Optional</w:t>
      </w:r>
      <w:r w:rsidR="00FE46A5">
        <w:rPr>
          <w:sz w:val="24"/>
          <w:szCs w:val="24"/>
        </w:rPr>
        <w:t xml:space="preserve"> email attachments</w:t>
      </w:r>
      <w:r w:rsidRPr="34A987B8">
        <w:rPr>
          <w:sz w:val="24"/>
          <w:szCs w:val="24"/>
        </w:rPr>
        <w:t>)</w:t>
      </w:r>
      <w:r w:rsidR="4B703240">
        <w:br/>
      </w:r>
    </w:p>
    <w:p w14:paraId="34882820" w14:textId="36A3BFCE" w:rsidR="03DF53D5" w:rsidRDefault="03DF53D5" w:rsidP="5F311FFA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5F311FFA">
        <w:rPr>
          <w:b/>
          <w:bCs/>
          <w:sz w:val="24"/>
          <w:szCs w:val="24"/>
        </w:rPr>
        <w:lastRenderedPageBreak/>
        <w:t>Background I</w:t>
      </w:r>
      <w:r w:rsidR="38C385CF" w:rsidRPr="5F311FFA">
        <w:rPr>
          <w:b/>
          <w:bCs/>
          <w:sz w:val="24"/>
          <w:szCs w:val="24"/>
        </w:rPr>
        <w:t>ntellectual Property</w:t>
      </w:r>
      <w:r w:rsidRPr="5F311FFA">
        <w:rPr>
          <w:b/>
          <w:bCs/>
          <w:sz w:val="24"/>
          <w:szCs w:val="24"/>
        </w:rPr>
        <w:t xml:space="preserve"> </w:t>
      </w:r>
      <w:r>
        <w:br/>
      </w:r>
      <w:r w:rsidR="5DD56075" w:rsidRPr="5F311FFA">
        <w:rPr>
          <w:i/>
          <w:iCs/>
          <w:sz w:val="24"/>
          <w:szCs w:val="24"/>
        </w:rPr>
        <w:t>Provide any</w:t>
      </w:r>
      <w:r w:rsidR="00A7516E">
        <w:rPr>
          <w:i/>
          <w:iCs/>
          <w:sz w:val="24"/>
          <w:szCs w:val="24"/>
        </w:rPr>
        <w:t xml:space="preserve"> </w:t>
      </w:r>
      <w:r w:rsidR="5DD56075" w:rsidRPr="5F311FFA">
        <w:rPr>
          <w:i/>
          <w:iCs/>
          <w:sz w:val="24"/>
          <w:szCs w:val="24"/>
        </w:rPr>
        <w:t>IP</w:t>
      </w:r>
      <w:r w:rsidR="26C5FF0F" w:rsidRPr="5F311FFA">
        <w:rPr>
          <w:i/>
          <w:iCs/>
          <w:sz w:val="24"/>
          <w:szCs w:val="24"/>
        </w:rPr>
        <w:t>,</w:t>
      </w:r>
      <w:r w:rsidR="5DD56075" w:rsidRPr="5F311FFA">
        <w:rPr>
          <w:i/>
          <w:iCs/>
          <w:sz w:val="24"/>
          <w:szCs w:val="24"/>
        </w:rPr>
        <w:t xml:space="preserve"> including disclosures to </w:t>
      </w:r>
      <w:r w:rsidR="00E347A3">
        <w:rPr>
          <w:i/>
          <w:iCs/>
          <w:sz w:val="24"/>
          <w:szCs w:val="24"/>
        </w:rPr>
        <w:t>your respective university’s tech transfer office</w:t>
      </w:r>
      <w:r w:rsidR="00A7516E">
        <w:rPr>
          <w:i/>
          <w:iCs/>
          <w:sz w:val="24"/>
          <w:szCs w:val="24"/>
        </w:rPr>
        <w:t xml:space="preserve">, that </w:t>
      </w:r>
      <w:r w:rsidR="009B496C">
        <w:rPr>
          <w:i/>
          <w:iCs/>
          <w:sz w:val="24"/>
          <w:szCs w:val="24"/>
        </w:rPr>
        <w:t>you plan to use in the project</w:t>
      </w:r>
      <w:r w:rsidR="5DD56075" w:rsidRPr="5F311FFA">
        <w:rPr>
          <w:i/>
          <w:iCs/>
          <w:sz w:val="24"/>
          <w:szCs w:val="24"/>
        </w:rPr>
        <w:t xml:space="preserve">. </w:t>
      </w:r>
      <w:r>
        <w:br/>
      </w:r>
    </w:p>
    <w:p w14:paraId="06F24C7B" w14:textId="20684B69" w:rsidR="000862DC" w:rsidRPr="002E1E18" w:rsidRDefault="00A62854" w:rsidP="002E1E18">
      <w:pPr>
        <w:pStyle w:val="ListParagraph"/>
        <w:numPr>
          <w:ilvl w:val="0"/>
          <w:numId w:val="1"/>
        </w:numPr>
        <w:rPr>
          <w:b/>
          <w:bCs/>
          <w:i/>
          <w:iCs/>
          <w:sz w:val="24"/>
          <w:szCs w:val="24"/>
        </w:rPr>
      </w:pPr>
      <w:bookmarkStart w:id="6" w:name="_Hlk143766489"/>
      <w:r>
        <w:rPr>
          <w:b/>
          <w:bCs/>
          <w:color w:val="C45911" w:themeColor="accent2" w:themeShade="BF"/>
          <w:sz w:val="24"/>
          <w:szCs w:val="24"/>
        </w:rPr>
        <w:t>P</w:t>
      </w:r>
      <w:r w:rsidR="006621F0">
        <w:rPr>
          <w:b/>
          <w:bCs/>
          <w:color w:val="C45911" w:themeColor="accent2" w:themeShade="BF"/>
          <w:sz w:val="24"/>
          <w:szCs w:val="24"/>
        </w:rPr>
        <w:t xml:space="preserve">lease </w:t>
      </w:r>
      <w:r w:rsidR="000D797E">
        <w:rPr>
          <w:b/>
          <w:bCs/>
          <w:color w:val="C45911" w:themeColor="accent2" w:themeShade="BF"/>
          <w:sz w:val="24"/>
          <w:szCs w:val="24"/>
        </w:rPr>
        <w:t>write</w:t>
      </w:r>
      <w:r w:rsidR="005D1E7F">
        <w:rPr>
          <w:b/>
          <w:bCs/>
          <w:color w:val="C45911" w:themeColor="accent2" w:themeShade="BF"/>
          <w:sz w:val="24"/>
          <w:szCs w:val="24"/>
        </w:rPr>
        <w:t xml:space="preserve"> “I understand” below</w:t>
      </w:r>
      <w:r w:rsidR="000862DC">
        <w:rPr>
          <w:b/>
          <w:bCs/>
          <w:sz w:val="24"/>
          <w:szCs w:val="24"/>
        </w:rPr>
        <w:t xml:space="preserve">: </w:t>
      </w:r>
      <w:r w:rsidR="00C173BB" w:rsidRPr="00450051">
        <w:rPr>
          <w:sz w:val="24"/>
          <w:szCs w:val="24"/>
        </w:rPr>
        <w:t xml:space="preserve">Our team acknowledges that we are participating in </w:t>
      </w:r>
      <w:r w:rsidR="006645C8" w:rsidRPr="00450051">
        <w:rPr>
          <w:sz w:val="24"/>
          <w:szCs w:val="24"/>
        </w:rPr>
        <w:t xml:space="preserve">an accelerator </w:t>
      </w:r>
      <w:r w:rsidR="00152A63">
        <w:rPr>
          <w:sz w:val="24"/>
          <w:szCs w:val="24"/>
        </w:rPr>
        <w:t>that aims to</w:t>
      </w:r>
      <w:r w:rsidR="00204702" w:rsidRPr="00450051">
        <w:rPr>
          <w:sz w:val="24"/>
          <w:szCs w:val="24"/>
        </w:rPr>
        <w:t xml:space="preserve"> launch</w:t>
      </w:r>
      <w:r w:rsidR="00196288" w:rsidRPr="00450051">
        <w:rPr>
          <w:sz w:val="24"/>
          <w:szCs w:val="24"/>
        </w:rPr>
        <w:t xml:space="preserve"> </w:t>
      </w:r>
      <w:r w:rsidR="00204702" w:rsidRPr="00450051">
        <w:rPr>
          <w:sz w:val="24"/>
          <w:szCs w:val="24"/>
        </w:rPr>
        <w:t>a startup</w:t>
      </w:r>
      <w:r w:rsidR="00152A63">
        <w:rPr>
          <w:sz w:val="24"/>
          <w:szCs w:val="24"/>
        </w:rPr>
        <w:t xml:space="preserve"> at the end of the program</w:t>
      </w:r>
      <w:r w:rsidR="002E1E18" w:rsidRPr="00450051">
        <w:rPr>
          <w:sz w:val="24"/>
          <w:szCs w:val="24"/>
        </w:rPr>
        <w:t>. I</w:t>
      </w:r>
      <w:r w:rsidR="00487CF2" w:rsidRPr="00450051">
        <w:rPr>
          <w:sz w:val="24"/>
          <w:szCs w:val="24"/>
        </w:rPr>
        <w:t>f selected</w:t>
      </w:r>
      <w:r w:rsidR="00487CF2" w:rsidRPr="002E1E18">
        <w:rPr>
          <w:sz w:val="24"/>
          <w:szCs w:val="24"/>
        </w:rPr>
        <w:t xml:space="preserve"> as a winner of this accelerator</w:t>
      </w:r>
      <w:r w:rsidR="00335DAC">
        <w:rPr>
          <w:sz w:val="24"/>
          <w:szCs w:val="24"/>
        </w:rPr>
        <w:t xml:space="preserve">, </w:t>
      </w:r>
      <w:r w:rsidR="002E1E18">
        <w:rPr>
          <w:sz w:val="24"/>
          <w:szCs w:val="24"/>
        </w:rPr>
        <w:t>a</w:t>
      </w:r>
      <w:r w:rsidR="00056174" w:rsidRPr="002E1E18">
        <w:rPr>
          <w:sz w:val="24"/>
          <w:szCs w:val="24"/>
        </w:rPr>
        <w:t>ny award provided by Material Impact</w:t>
      </w:r>
      <w:r w:rsidR="005E2D5F" w:rsidRPr="002E1E18">
        <w:rPr>
          <w:sz w:val="24"/>
          <w:szCs w:val="24"/>
        </w:rPr>
        <w:t xml:space="preserve"> will be used</w:t>
      </w:r>
      <w:r w:rsidR="00056174" w:rsidRPr="002E1E18">
        <w:rPr>
          <w:sz w:val="24"/>
          <w:szCs w:val="24"/>
        </w:rPr>
        <w:t xml:space="preserve"> for the startup</w:t>
      </w:r>
      <w:r w:rsidR="005E2D5F" w:rsidRPr="002E1E18">
        <w:rPr>
          <w:sz w:val="24"/>
          <w:szCs w:val="24"/>
        </w:rPr>
        <w:t xml:space="preserve"> and</w:t>
      </w:r>
      <w:r w:rsidR="00056174" w:rsidRPr="002E1E18">
        <w:rPr>
          <w:sz w:val="24"/>
          <w:szCs w:val="24"/>
        </w:rPr>
        <w:t xml:space="preserve"> any associated </w:t>
      </w:r>
      <w:r w:rsidR="004116EE" w:rsidRPr="002E1E18">
        <w:rPr>
          <w:sz w:val="24"/>
          <w:szCs w:val="24"/>
        </w:rPr>
        <w:t>Background Intellectual Property</w:t>
      </w:r>
      <w:r w:rsidR="00056174" w:rsidRPr="002E1E18">
        <w:rPr>
          <w:sz w:val="24"/>
          <w:szCs w:val="24"/>
        </w:rPr>
        <w:t xml:space="preserve"> will be licensed to the startup.</w:t>
      </w:r>
    </w:p>
    <w:bookmarkEnd w:id="6"/>
    <w:p w14:paraId="697D4CA5" w14:textId="77777777" w:rsidR="000862DC" w:rsidRDefault="000862DC" w:rsidP="000862DC">
      <w:pPr>
        <w:pStyle w:val="ListParagraph"/>
        <w:rPr>
          <w:i/>
          <w:iCs/>
          <w:sz w:val="24"/>
          <w:szCs w:val="24"/>
        </w:rPr>
      </w:pPr>
    </w:p>
    <w:p w14:paraId="2D154C94" w14:textId="3A648BBC" w:rsidR="00DA23D2" w:rsidRPr="00B54ECB" w:rsidRDefault="6A1849D5" w:rsidP="1A6D3B72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1A6D3B72">
        <w:rPr>
          <w:b/>
          <w:bCs/>
          <w:sz w:val="24"/>
          <w:szCs w:val="24"/>
        </w:rPr>
        <w:t xml:space="preserve">Please review </w:t>
      </w:r>
      <w:r w:rsidR="43EA4094" w:rsidRPr="1A6D3B72">
        <w:rPr>
          <w:b/>
          <w:bCs/>
          <w:sz w:val="24"/>
          <w:szCs w:val="24"/>
        </w:rPr>
        <w:t>all</w:t>
      </w:r>
      <w:r w:rsidRPr="1A6D3B72">
        <w:rPr>
          <w:b/>
          <w:bCs/>
          <w:sz w:val="24"/>
          <w:szCs w:val="24"/>
        </w:rPr>
        <w:t xml:space="preserve"> the information you provided before proceeding to submit your application</w:t>
      </w:r>
    </w:p>
    <w:p w14:paraId="1672F43D" w14:textId="6321D92F" w:rsidR="00103760" w:rsidRPr="00A956F4" w:rsidRDefault="00B54ECB" w:rsidP="71FDF37E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1FDF37E">
        <w:rPr>
          <w:i/>
          <w:iCs/>
          <w:sz w:val="24"/>
          <w:szCs w:val="24"/>
        </w:rPr>
        <w:t xml:space="preserve">For more information on the application process or the </w:t>
      </w:r>
      <w:r w:rsidR="00A956F4" w:rsidRPr="71FDF37E">
        <w:rPr>
          <w:i/>
          <w:iCs/>
          <w:sz w:val="24"/>
          <w:szCs w:val="24"/>
        </w:rPr>
        <w:t>Material Impact</w:t>
      </w:r>
      <w:r w:rsidRPr="71FDF37E">
        <w:rPr>
          <w:i/>
          <w:iCs/>
          <w:sz w:val="24"/>
          <w:szCs w:val="24"/>
        </w:rPr>
        <w:t xml:space="preserve"> program, please contact </w:t>
      </w:r>
      <w:r w:rsidR="000073A8">
        <w:rPr>
          <w:i/>
          <w:iCs/>
          <w:sz w:val="24"/>
          <w:szCs w:val="24"/>
        </w:rPr>
        <w:t xml:space="preserve">Sherry Bermeo, Program Manager, </w:t>
      </w:r>
      <w:r w:rsidRPr="71FDF37E">
        <w:rPr>
          <w:i/>
          <w:iCs/>
          <w:sz w:val="24"/>
          <w:szCs w:val="24"/>
        </w:rPr>
        <w:t xml:space="preserve">at </w:t>
      </w:r>
      <w:hyperlink r:id="rId8" w:history="1">
        <w:r w:rsidR="000073A8" w:rsidRPr="00273B0C">
          <w:rPr>
            <w:rStyle w:val="Hyperlink"/>
            <w:i/>
            <w:iCs/>
            <w:sz w:val="24"/>
            <w:szCs w:val="24"/>
          </w:rPr>
          <w:t>sherry.bermeo@columbia.edu</w:t>
        </w:r>
      </w:hyperlink>
      <w:r w:rsidRPr="71FDF37E">
        <w:rPr>
          <w:i/>
          <w:iCs/>
          <w:sz w:val="24"/>
          <w:szCs w:val="24"/>
        </w:rPr>
        <w:t>.</w:t>
      </w:r>
    </w:p>
    <w:sectPr w:rsidR="00103760" w:rsidRPr="00A956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5580D"/>
    <w:multiLevelType w:val="hybridMultilevel"/>
    <w:tmpl w:val="1208037C"/>
    <w:lvl w:ilvl="0" w:tplc="F8BE25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B5A14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96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B4B7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E8D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8D2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C8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1CA0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D0B4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71FC5"/>
    <w:multiLevelType w:val="hybridMultilevel"/>
    <w:tmpl w:val="EA32FC86"/>
    <w:lvl w:ilvl="0" w:tplc="3F761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66681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91AE2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78D4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BEAE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B6A5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C80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46A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1C1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F6992"/>
    <w:multiLevelType w:val="hybridMultilevel"/>
    <w:tmpl w:val="BB2AC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72A"/>
    <w:multiLevelType w:val="hybridMultilevel"/>
    <w:tmpl w:val="F1C00C6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2CA1ADD"/>
    <w:multiLevelType w:val="hybridMultilevel"/>
    <w:tmpl w:val="B33EEC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805C7"/>
    <w:multiLevelType w:val="hybridMultilevel"/>
    <w:tmpl w:val="A6488B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6451008">
    <w:abstractNumId w:val="0"/>
  </w:num>
  <w:num w:numId="2" w16cid:durableId="18749810">
    <w:abstractNumId w:val="1"/>
  </w:num>
  <w:num w:numId="3" w16cid:durableId="1746491985">
    <w:abstractNumId w:val="4"/>
  </w:num>
  <w:num w:numId="4" w16cid:durableId="172495408">
    <w:abstractNumId w:val="2"/>
  </w:num>
  <w:num w:numId="5" w16cid:durableId="1289047400">
    <w:abstractNumId w:val="3"/>
  </w:num>
  <w:num w:numId="6" w16cid:durableId="9182914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trQwNjQzszQxMTJT0lEKTi0uzszPAykwrAUAF2H16CwAAAA="/>
  </w:docVars>
  <w:rsids>
    <w:rsidRoot w:val="00103760"/>
    <w:rsid w:val="000073A8"/>
    <w:rsid w:val="0005295F"/>
    <w:rsid w:val="00056174"/>
    <w:rsid w:val="000862DC"/>
    <w:rsid w:val="000D4EE1"/>
    <w:rsid w:val="000D7604"/>
    <w:rsid w:val="000D797E"/>
    <w:rsid w:val="000E65C8"/>
    <w:rsid w:val="000F5A9D"/>
    <w:rsid w:val="00100CE3"/>
    <w:rsid w:val="00103760"/>
    <w:rsid w:val="001209D3"/>
    <w:rsid w:val="00152A63"/>
    <w:rsid w:val="00196288"/>
    <w:rsid w:val="001E7650"/>
    <w:rsid w:val="001F74C2"/>
    <w:rsid w:val="00204702"/>
    <w:rsid w:val="00206FB2"/>
    <w:rsid w:val="002521A2"/>
    <w:rsid w:val="002A5E5C"/>
    <w:rsid w:val="002B667A"/>
    <w:rsid w:val="002D668A"/>
    <w:rsid w:val="002E1E18"/>
    <w:rsid w:val="002F2C7A"/>
    <w:rsid w:val="002F5253"/>
    <w:rsid w:val="0031670B"/>
    <w:rsid w:val="00325475"/>
    <w:rsid w:val="00335DAC"/>
    <w:rsid w:val="003467E9"/>
    <w:rsid w:val="003760C1"/>
    <w:rsid w:val="00376FE3"/>
    <w:rsid w:val="00393299"/>
    <w:rsid w:val="003C0CD2"/>
    <w:rsid w:val="003C1AE3"/>
    <w:rsid w:val="003E230F"/>
    <w:rsid w:val="004116EE"/>
    <w:rsid w:val="004169F9"/>
    <w:rsid w:val="004220EC"/>
    <w:rsid w:val="00423E3D"/>
    <w:rsid w:val="00424619"/>
    <w:rsid w:val="00450051"/>
    <w:rsid w:val="0046064E"/>
    <w:rsid w:val="00487CF2"/>
    <w:rsid w:val="004A187B"/>
    <w:rsid w:val="004B6D90"/>
    <w:rsid w:val="004C2D88"/>
    <w:rsid w:val="004F5EEE"/>
    <w:rsid w:val="005029AC"/>
    <w:rsid w:val="005212FA"/>
    <w:rsid w:val="0055422A"/>
    <w:rsid w:val="00556832"/>
    <w:rsid w:val="00574D5F"/>
    <w:rsid w:val="00576F75"/>
    <w:rsid w:val="00594C3C"/>
    <w:rsid w:val="005C4656"/>
    <w:rsid w:val="005D1E7F"/>
    <w:rsid w:val="005E2247"/>
    <w:rsid w:val="005E2D5F"/>
    <w:rsid w:val="005E35AC"/>
    <w:rsid w:val="00643456"/>
    <w:rsid w:val="00647E8C"/>
    <w:rsid w:val="006621F0"/>
    <w:rsid w:val="006645C8"/>
    <w:rsid w:val="006765A8"/>
    <w:rsid w:val="00697647"/>
    <w:rsid w:val="006978B9"/>
    <w:rsid w:val="006A7BD0"/>
    <w:rsid w:val="006F475B"/>
    <w:rsid w:val="006F500C"/>
    <w:rsid w:val="00720789"/>
    <w:rsid w:val="007E56A1"/>
    <w:rsid w:val="007F2CA9"/>
    <w:rsid w:val="008272F6"/>
    <w:rsid w:val="00844BA2"/>
    <w:rsid w:val="008637EB"/>
    <w:rsid w:val="008861C8"/>
    <w:rsid w:val="008D563F"/>
    <w:rsid w:val="008F546A"/>
    <w:rsid w:val="00905A59"/>
    <w:rsid w:val="00964343"/>
    <w:rsid w:val="009676F4"/>
    <w:rsid w:val="00971BE8"/>
    <w:rsid w:val="009975AC"/>
    <w:rsid w:val="009A1FFE"/>
    <w:rsid w:val="009B496C"/>
    <w:rsid w:val="009D3AF5"/>
    <w:rsid w:val="009E7A91"/>
    <w:rsid w:val="009F08C4"/>
    <w:rsid w:val="00A01B24"/>
    <w:rsid w:val="00A33206"/>
    <w:rsid w:val="00A56FDB"/>
    <w:rsid w:val="00A62854"/>
    <w:rsid w:val="00A7192C"/>
    <w:rsid w:val="00A7516E"/>
    <w:rsid w:val="00A9029A"/>
    <w:rsid w:val="00A956F4"/>
    <w:rsid w:val="00AA1057"/>
    <w:rsid w:val="00B06AFF"/>
    <w:rsid w:val="00B51C3E"/>
    <w:rsid w:val="00B54ECB"/>
    <w:rsid w:val="00B55A66"/>
    <w:rsid w:val="00B752B7"/>
    <w:rsid w:val="00B85DA6"/>
    <w:rsid w:val="00BE7E85"/>
    <w:rsid w:val="00C173BB"/>
    <w:rsid w:val="00C22B86"/>
    <w:rsid w:val="00C548FA"/>
    <w:rsid w:val="00C71BC6"/>
    <w:rsid w:val="00C82797"/>
    <w:rsid w:val="00CA4589"/>
    <w:rsid w:val="00CB2A21"/>
    <w:rsid w:val="00CC06F2"/>
    <w:rsid w:val="00CC4132"/>
    <w:rsid w:val="00D740C2"/>
    <w:rsid w:val="00DA23D2"/>
    <w:rsid w:val="00DD7747"/>
    <w:rsid w:val="00E00C37"/>
    <w:rsid w:val="00E03E84"/>
    <w:rsid w:val="00E2023F"/>
    <w:rsid w:val="00E249B7"/>
    <w:rsid w:val="00E347A3"/>
    <w:rsid w:val="00E832B7"/>
    <w:rsid w:val="00ED56FF"/>
    <w:rsid w:val="00F26541"/>
    <w:rsid w:val="00F5532F"/>
    <w:rsid w:val="00F866A8"/>
    <w:rsid w:val="00F87110"/>
    <w:rsid w:val="00F95693"/>
    <w:rsid w:val="00FE42F5"/>
    <w:rsid w:val="00FE46A5"/>
    <w:rsid w:val="00FE5DD3"/>
    <w:rsid w:val="03DF53D5"/>
    <w:rsid w:val="03FD71ED"/>
    <w:rsid w:val="04AD6CE1"/>
    <w:rsid w:val="05A06EA4"/>
    <w:rsid w:val="086AF4D1"/>
    <w:rsid w:val="08D0E310"/>
    <w:rsid w:val="08DB2A9C"/>
    <w:rsid w:val="0AA7F08E"/>
    <w:rsid w:val="0B00C112"/>
    <w:rsid w:val="0B2C124F"/>
    <w:rsid w:val="0BB51EC9"/>
    <w:rsid w:val="0EFC44A9"/>
    <w:rsid w:val="10C4BBA9"/>
    <w:rsid w:val="10CC15AD"/>
    <w:rsid w:val="11FFD7DF"/>
    <w:rsid w:val="142E8330"/>
    <w:rsid w:val="169DF248"/>
    <w:rsid w:val="172DF665"/>
    <w:rsid w:val="18B4B3B1"/>
    <w:rsid w:val="1A105C50"/>
    <w:rsid w:val="1A508412"/>
    <w:rsid w:val="1A6D3B72"/>
    <w:rsid w:val="1BDF8135"/>
    <w:rsid w:val="1C4CF0AA"/>
    <w:rsid w:val="1C90DE31"/>
    <w:rsid w:val="216DEE3B"/>
    <w:rsid w:val="2309BE9C"/>
    <w:rsid w:val="234811DC"/>
    <w:rsid w:val="266345D9"/>
    <w:rsid w:val="26C5FF0F"/>
    <w:rsid w:val="26D9431A"/>
    <w:rsid w:val="27440EE9"/>
    <w:rsid w:val="2875137B"/>
    <w:rsid w:val="2A6F2F78"/>
    <w:rsid w:val="307ED9CC"/>
    <w:rsid w:val="30D49CCC"/>
    <w:rsid w:val="312DD7A6"/>
    <w:rsid w:val="33D580A5"/>
    <w:rsid w:val="3414D19D"/>
    <w:rsid w:val="34A987B8"/>
    <w:rsid w:val="37EB6DB8"/>
    <w:rsid w:val="38C385CF"/>
    <w:rsid w:val="3A118C8D"/>
    <w:rsid w:val="3AE94835"/>
    <w:rsid w:val="3B1AC8D9"/>
    <w:rsid w:val="3C26BB8E"/>
    <w:rsid w:val="3C29270C"/>
    <w:rsid w:val="3DA15F42"/>
    <w:rsid w:val="3DB9A3AE"/>
    <w:rsid w:val="3E16BEA6"/>
    <w:rsid w:val="3EABDE76"/>
    <w:rsid w:val="3F02664F"/>
    <w:rsid w:val="3FE1ABCD"/>
    <w:rsid w:val="40BF6A77"/>
    <w:rsid w:val="41E7891A"/>
    <w:rsid w:val="42A07A40"/>
    <w:rsid w:val="43062038"/>
    <w:rsid w:val="436E8005"/>
    <w:rsid w:val="43839073"/>
    <w:rsid w:val="43EA4094"/>
    <w:rsid w:val="4447DFA6"/>
    <w:rsid w:val="4780041D"/>
    <w:rsid w:val="48013B27"/>
    <w:rsid w:val="49FABF7D"/>
    <w:rsid w:val="4B703240"/>
    <w:rsid w:val="4DA0C571"/>
    <w:rsid w:val="4EE2E706"/>
    <w:rsid w:val="4F08E906"/>
    <w:rsid w:val="4FFBC878"/>
    <w:rsid w:val="5338D6CF"/>
    <w:rsid w:val="5383941F"/>
    <w:rsid w:val="542EB216"/>
    <w:rsid w:val="5589C51B"/>
    <w:rsid w:val="55CA8277"/>
    <w:rsid w:val="56A9C32E"/>
    <w:rsid w:val="56DC467F"/>
    <w:rsid w:val="572E7F5A"/>
    <w:rsid w:val="585BEA89"/>
    <w:rsid w:val="597F781B"/>
    <w:rsid w:val="59F85677"/>
    <w:rsid w:val="5A007DD7"/>
    <w:rsid w:val="5A50AFC6"/>
    <w:rsid w:val="5A66201C"/>
    <w:rsid w:val="5B70A0AA"/>
    <w:rsid w:val="5D9A4332"/>
    <w:rsid w:val="5DA51A4C"/>
    <w:rsid w:val="5DD56075"/>
    <w:rsid w:val="5DF4E1F5"/>
    <w:rsid w:val="5DFC852C"/>
    <w:rsid w:val="5E34680A"/>
    <w:rsid w:val="5F311FFA"/>
    <w:rsid w:val="60EE41A8"/>
    <w:rsid w:val="636D7BC7"/>
    <w:rsid w:val="6484D9CA"/>
    <w:rsid w:val="672BAC61"/>
    <w:rsid w:val="685015DC"/>
    <w:rsid w:val="6A1849D5"/>
    <w:rsid w:val="6AE99F72"/>
    <w:rsid w:val="6D0FFC29"/>
    <w:rsid w:val="6E13DD6F"/>
    <w:rsid w:val="6E394269"/>
    <w:rsid w:val="6EACEFF0"/>
    <w:rsid w:val="708FAB0E"/>
    <w:rsid w:val="71FDF37E"/>
    <w:rsid w:val="73507B8B"/>
    <w:rsid w:val="73805612"/>
    <w:rsid w:val="73A83DF8"/>
    <w:rsid w:val="73E14FAD"/>
    <w:rsid w:val="77F6BA2F"/>
    <w:rsid w:val="79493B76"/>
    <w:rsid w:val="7F1DB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CB902"/>
  <w15:chartTrackingRefBased/>
  <w15:docId w15:val="{E6CBB157-BB45-49D9-ADC3-B49B12FC7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4E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7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0376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0376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F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50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0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6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6F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4EC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54E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A956F4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76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7604"/>
    <w:rPr>
      <w:i/>
      <w:iCs/>
      <w:color w:val="5B9BD5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007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3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03085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4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540899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3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881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367297">
          <w:marLeft w:val="0"/>
          <w:marRight w:val="0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9535">
          <w:marLeft w:val="0"/>
          <w:marRight w:val="0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89940">
          <w:marLeft w:val="0"/>
          <w:marRight w:val="0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9229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6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4298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0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58869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4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5015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7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07976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665519">
          <w:marLeft w:val="0"/>
          <w:marRight w:val="0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8812">
          <w:marLeft w:val="0"/>
          <w:marRight w:val="0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50290">
          <w:marLeft w:val="0"/>
          <w:marRight w:val="0"/>
          <w:marTop w:val="0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5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92917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61924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19892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04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9642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0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0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9697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93775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1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99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368963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95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5127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9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07126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7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755589">
              <w:marLeft w:val="0"/>
              <w:marRight w:val="0"/>
              <w:marTop w:val="0"/>
              <w:marBottom w:val="15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rry.bermeo@columbia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C30C83FEADF449BAFE01A696281CE" ma:contentTypeVersion="14" ma:contentTypeDescription="Create a new document." ma:contentTypeScope="" ma:versionID="afb9ab97cc220aededb7dae811388f43">
  <xsd:schema xmlns:xsd="http://www.w3.org/2001/XMLSchema" xmlns:xs="http://www.w3.org/2001/XMLSchema" xmlns:p="http://schemas.microsoft.com/office/2006/metadata/properties" xmlns:ns3="546a5ceb-9235-4be9-8b9c-a082028f3e2c" xmlns:ns4="356059eb-ea83-48c3-97ec-af96d346135b" targetNamespace="http://schemas.microsoft.com/office/2006/metadata/properties" ma:root="true" ma:fieldsID="594b7794b78f52a76afdebfa3f610517" ns3:_="" ns4:_="">
    <xsd:import namespace="546a5ceb-9235-4be9-8b9c-a082028f3e2c"/>
    <xsd:import namespace="356059eb-ea83-48c3-97ec-af96d34613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a5ceb-9235-4be9-8b9c-a082028f3e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059eb-ea83-48c3-97ec-af96d34613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E442FA-436F-4420-BF32-923F6F3294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BAED7B-B519-4D07-84CF-2F8D8957D3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7CE8AE-1A53-48AB-96EC-237A61DE4C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6a5ceb-9235-4be9-8b9c-a082028f3e2c"/>
    <ds:schemaRef ds:uri="356059eb-ea83-48c3-97ec-af96d34613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10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Steele</dc:creator>
  <cp:keywords/>
  <dc:description/>
  <cp:lastModifiedBy>Sherry Bermeo</cp:lastModifiedBy>
  <cp:revision>26</cp:revision>
  <cp:lastPrinted>2022-10-05T16:55:00Z</cp:lastPrinted>
  <dcterms:created xsi:type="dcterms:W3CDTF">2023-10-20T18:03:00Z</dcterms:created>
  <dcterms:modified xsi:type="dcterms:W3CDTF">2023-10-27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BC30C83FEADF449BAFE01A696281CE</vt:lpwstr>
  </property>
</Properties>
</file>